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pomme vert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2,4-diméthylcyclohex-3-ène-1-carbaldéhyde, isocyclocitral.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2,4-dimethylcyclohex-3-ene-1-carb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68039-49-6</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68-264-1</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5-043-0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cyclo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335-66-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5-638-7</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5-043-0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br/>
              <w:t>Aquatic Chronic 3, H412</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Même si aucun danger spécifique n’est défini, les secouristes doivent porter des lunettes de protection, des gants et un demi-masque jetable. Envisager une protection supplémentaire en cas de possible exposition répétée ou prolongée.</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Verte. Fruit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pomme vert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pomme vert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2,4-dimethylcyclohex-3-ene-1-carbaldehyde (68039-49-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cyclocitral (1335-66-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p w:rsidR="00A65092" w:rsidRPr="0069446B" w:rsidP="00A65092" w14:paraId="1965DBDA" w14:textId="0FFE3A91">
      <w:pPr>
        <w:pStyle w:val="SDSTextNormal"/>
      </w:pPr>
      <w:r>
        <w:rPr>
          <w:noProof/>
        </w:rPr>
        <w:t>Ne contient pas de substance(s) listée(s) dans l’Annexe XVII de REACH (Conditions de restriction)</w:t>
      </w:r>
    </w:p>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chronique, catégorie 2</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2,4-diméthylcyclohex-3-ène-1-carbaldéhyde, isocyclocitral.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1/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1/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pomme vert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pomme vert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1/04/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271BAC12-3312-4DD3-A5E0-E33C624CEFFF}"/>
</file>

<file path=customXml/itemProps3.xml><?xml version="1.0" encoding="utf-8"?>
<ds:datastoreItem xmlns:ds="http://schemas.openxmlformats.org/officeDocument/2006/customXml" ds:itemID="{444CF080-A6EA-4274-82E9-BA1A6385F6BD}"/>
</file>

<file path=customXml/itemProps4.xml><?xml version="1.0" encoding="utf-8"?>
<ds:datastoreItem xmlns:ds="http://schemas.openxmlformats.org/officeDocument/2006/customXml" ds:itemID="{843C2D5C-BB5D-4EC6-B49E-A1073F1E32A2}"/>
</file>

<file path=docProps/app.xml><?xml version="1.0" encoding="utf-8"?>
<Properties xmlns="http://schemas.openxmlformats.org/officeDocument/2006/extended-properties" xmlns:vt="http://schemas.openxmlformats.org/officeDocument/2006/docPropsVTypes">
  <Template>Normal</Template>
  <TotalTime>219</TotalTime>
  <Pages>9</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